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3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ก็ดีเหมือนกันนะอาจจะไม่เหมาะกัน 4-5 คน ศูนย์บริหารสถานการณ์โควิด 19 จากที่ทำเนียบ เช้าวันนี้วันที่ 23 มิถุนายน 256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ถลงสถานการณ์ COVID-19 (ศบค.) 23 มิ.ย. 2564</dc:title>
  <dc:creator/>
  <cp:keywords/>
  <dcterms:created xsi:type="dcterms:W3CDTF">2023-12-15T07:06:37Z</dcterms:created>
  <dcterms:modified xsi:type="dcterms:W3CDTF">2023-12-15T07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13.05 น.</vt:lpwstr>
  </property>
  <property fmtid="{D5CDD505-2E9C-101B-9397-08002B2CF9AE}" pid="3" name="subtitle">
    <vt:lpwstr/>
  </property>
</Properties>
</file>